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E03F97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5324497" w:rsidR="0082223F" w:rsidRDefault="0082223F" w:rsidP="0082223F">
      <w:pPr>
        <w:pStyle w:val="Title"/>
      </w:pPr>
      <w:r>
        <w:t xml:space="preserve">Week </w:t>
      </w:r>
      <w:r w:rsidR="00395E68">
        <w:t>2</w:t>
      </w:r>
      <w:r>
        <w:t xml:space="preserve">: </w:t>
      </w:r>
      <w:r w:rsidR="00395E68">
        <w:t>Neural Networks and Business Processe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77777777" w:rsidR="00E82898" w:rsidRDefault="00E82898" w:rsidP="0082223F">
      <w:pPr>
        <w:jc w:val="center"/>
      </w:pPr>
      <w:r w:rsidRPr="00877007">
        <w:t>TIM-</w:t>
      </w:r>
      <w:r>
        <w:t>8150</w:t>
      </w:r>
      <w:r w:rsidRPr="00877007">
        <w:t xml:space="preserve">: </w:t>
      </w:r>
      <w:r>
        <w:t xml:space="preserve">Artificial Intelligence </w:t>
      </w:r>
    </w:p>
    <w:p w14:paraId="13BFFB78" w14:textId="5BC1D982" w:rsidR="00CB25E9" w:rsidRDefault="00E82898" w:rsidP="0082223F">
      <w:pPr>
        <w:jc w:val="center"/>
      </w:pPr>
      <w:r>
        <w:t xml:space="preserve">October </w:t>
      </w:r>
      <w:r w:rsidR="00395E68">
        <w:t>11</w:t>
      </w:r>
      <w:r w:rsidR="00395E68" w:rsidRPr="00395E68">
        <w:rPr>
          <w:vertAlign w:val="superscript"/>
        </w:rPr>
        <w:t>th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157F79E" w:rsidR="0082223F" w:rsidRDefault="00395E68" w:rsidP="005B7079">
      <w:pPr>
        <w:pStyle w:val="Heading1"/>
      </w:pPr>
      <w:r>
        <w:lastRenderedPageBreak/>
        <w:t>Neural Networks and Business Processes</w:t>
      </w:r>
    </w:p>
    <w:p w14:paraId="17330ABF" w14:textId="62F0DAA8" w:rsidR="005D62BE" w:rsidRDefault="005D62BE" w:rsidP="005D62BE">
      <w:r>
        <w:tab/>
        <w:t xml:space="preserve">The human brain is a supercomputer, with capabilities to reason about situations even when facing ambiguity and imperfect information.  In 1949, neural scientists found that the mechanism that accomplishes this feat is a mesh of connected </w:t>
      </w:r>
      <w:r w:rsidRPr="005D62BE">
        <w:rPr>
          <w:i/>
          <w:iCs/>
        </w:rPr>
        <w:t>neurons</w:t>
      </w:r>
      <w:sdt>
        <w:sdtPr>
          <w:id w:val="1556655860"/>
          <w:citation/>
        </w:sdtPr>
        <w:sdtContent>
          <w:r>
            <w:fldChar w:fldCharType="begin"/>
          </w:r>
          <w:r>
            <w:instrText xml:space="preserve"> CITATION Luk18 \l 1033 </w:instrText>
          </w:r>
          <w:r>
            <w:fldChar w:fldCharType="separate"/>
          </w:r>
          <w:r>
            <w:rPr>
              <w:noProof/>
            </w:rPr>
            <w:t xml:space="preserve"> (Lukac, Milic, &amp; Nikolic, 2018)</w:t>
          </w:r>
          <w:r>
            <w:fldChar w:fldCharType="end"/>
          </w:r>
        </w:sdtContent>
      </w:sdt>
      <w:r>
        <w:t xml:space="preserve">.  Despite unlocking the biological key to producing cognitive learning, the processing power necessary </w:t>
      </w:r>
      <w:r w:rsidR="00E82479">
        <w:t xml:space="preserve">to digitally </w:t>
      </w:r>
      <w:r w:rsidR="00A84A44">
        <w:t>create</w:t>
      </w:r>
      <w:r w:rsidR="00E82479">
        <w:t xml:space="preserve"> these structures </w:t>
      </w:r>
      <w:r>
        <w:t>was not widely available until the early 2000s.  Now cloud technologies</w:t>
      </w:r>
      <w:r w:rsidR="00A84A44">
        <w:t>,</w:t>
      </w:r>
      <w:r>
        <w:t xml:space="preserve"> such as Machine Learning as a Service (</w:t>
      </w:r>
      <w:proofErr w:type="spellStart"/>
      <w:r>
        <w:t>MLaaS</w:t>
      </w:r>
      <w:proofErr w:type="spellEnd"/>
      <w:r>
        <w:t>) and</w:t>
      </w:r>
      <w:r w:rsidR="00B85F69">
        <w:t xml:space="preserve"> Hardware</w:t>
      </w:r>
      <w:r>
        <w:t xml:space="preserve"> </w:t>
      </w:r>
      <w:r w:rsidR="00B85F69">
        <w:t xml:space="preserve">Acceleration </w:t>
      </w:r>
      <w:r>
        <w:t>as a Service (</w:t>
      </w:r>
      <w:proofErr w:type="spellStart"/>
      <w:r w:rsidR="00B85F69">
        <w:t>A</w:t>
      </w:r>
      <w:r>
        <w:t>aaS</w:t>
      </w:r>
      <w:proofErr w:type="spellEnd"/>
      <w:r>
        <w:t>)</w:t>
      </w:r>
      <w:r w:rsidR="00A84A44">
        <w:t>,</w:t>
      </w:r>
      <w:r>
        <w:t xml:space="preserve"> expose ubiquitous access </w:t>
      </w:r>
      <w:r w:rsidR="00A84A44">
        <w:t>to these data structures for</w:t>
      </w:r>
      <w:r>
        <w:t xml:space="preserve"> enhanc</w:t>
      </w:r>
      <w:r w:rsidR="00A84A44">
        <w:t>ing</w:t>
      </w:r>
      <w:r>
        <w:t xml:space="preserve"> decision processes.</w:t>
      </w:r>
    </w:p>
    <w:p w14:paraId="56C34DDA" w14:textId="635D8E90" w:rsidR="005D62BE" w:rsidRDefault="005D62BE" w:rsidP="005D62BE">
      <w:r>
        <w:t xml:space="preserve"> </w:t>
      </w:r>
    </w:p>
    <w:p w14:paraId="2AF041F8" w14:textId="5E1F92C5" w:rsidR="005D62BE" w:rsidRDefault="005D62BE" w:rsidP="005D62BE"/>
    <w:p w14:paraId="7C4E7AEF" w14:textId="77777777" w:rsidR="005D62BE" w:rsidRDefault="005D62BE" w:rsidP="005D62BE"/>
    <w:p w14:paraId="7E35748F" w14:textId="4C9E6D42" w:rsidR="005D62BE" w:rsidRDefault="005D62BE" w:rsidP="005D62BE">
      <w:pPr>
        <w:pStyle w:val="ListParagraph"/>
        <w:numPr>
          <w:ilvl w:val="0"/>
          <w:numId w:val="1"/>
        </w:numPr>
      </w:pPr>
      <w:r>
        <w:t>What are NN and how do they solve problems</w:t>
      </w:r>
    </w:p>
    <w:p w14:paraId="74D26D24" w14:textId="60619251" w:rsidR="005D62BE" w:rsidRDefault="005D62BE" w:rsidP="005D62BE">
      <w:pPr>
        <w:pStyle w:val="ListParagraph"/>
        <w:numPr>
          <w:ilvl w:val="0"/>
          <w:numId w:val="1"/>
        </w:numPr>
      </w:pPr>
      <w:r>
        <w:t>How do they work</w:t>
      </w:r>
    </w:p>
    <w:p w14:paraId="1A371C19" w14:textId="5B8BD408" w:rsidR="005D62BE" w:rsidRDefault="005D62BE" w:rsidP="005D62BE">
      <w:pPr>
        <w:pStyle w:val="ListParagraph"/>
        <w:numPr>
          <w:ilvl w:val="0"/>
          <w:numId w:val="1"/>
        </w:numPr>
      </w:pPr>
      <w:r>
        <w:t xml:space="preserve">How can we apply these to an </w:t>
      </w:r>
      <w:proofErr w:type="gramStart"/>
      <w:r>
        <w:t>experiment</w:t>
      </w:r>
      <w:proofErr w:type="gramEnd"/>
    </w:p>
    <w:p w14:paraId="47450990" w14:textId="1441EEA5" w:rsidR="005D62BE" w:rsidRPr="005D62BE" w:rsidRDefault="005D62BE" w:rsidP="005D62BE">
      <w:pPr>
        <w:pStyle w:val="ListParagraph"/>
        <w:numPr>
          <w:ilvl w:val="0"/>
          <w:numId w:val="1"/>
        </w:numPr>
      </w:pPr>
      <w:r>
        <w:t>What learnings exist from those efforts</w:t>
      </w:r>
    </w:p>
    <w:sectPr w:rsidR="005D62BE" w:rsidRPr="005D62BE" w:rsidSect="008770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F634A6" w14:textId="77777777" w:rsidR="00E03F97" w:rsidRDefault="00E03F97" w:rsidP="0082223F">
      <w:pPr>
        <w:spacing w:line="240" w:lineRule="auto"/>
      </w:pPr>
      <w:r>
        <w:separator/>
      </w:r>
    </w:p>
  </w:endnote>
  <w:endnote w:type="continuationSeparator" w:id="0">
    <w:p w14:paraId="468F0036" w14:textId="77777777" w:rsidR="00E03F97" w:rsidRDefault="00E03F97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894EC" w14:textId="77777777" w:rsidR="00E82898" w:rsidRDefault="00E828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4DC73" w14:textId="77777777" w:rsidR="00E82898" w:rsidRDefault="00E828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7F6FC" w14:textId="77777777" w:rsidR="00E82898" w:rsidRDefault="00E828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76266" w14:textId="77777777" w:rsidR="00E03F97" w:rsidRDefault="00E03F97" w:rsidP="0082223F">
      <w:pPr>
        <w:spacing w:line="240" w:lineRule="auto"/>
      </w:pPr>
      <w:r>
        <w:separator/>
      </w:r>
    </w:p>
  </w:footnote>
  <w:footnote w:type="continuationSeparator" w:id="0">
    <w:p w14:paraId="72224463" w14:textId="77777777" w:rsidR="00E03F97" w:rsidRDefault="00E03F97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ED656" w14:textId="77777777" w:rsidR="00E82898" w:rsidRDefault="00E828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643D55F7" w:rsidR="00877007" w:rsidRDefault="00877007" w:rsidP="00877007">
    <w:pPr>
      <w:pStyle w:val="Header"/>
    </w:pPr>
    <w:r w:rsidRPr="00877007">
      <w:t>TIM-</w:t>
    </w:r>
    <w:r w:rsidR="00E82898">
      <w:t>8</w:t>
    </w:r>
    <w:r w:rsidR="00D0165E">
      <w:t>1</w:t>
    </w:r>
    <w:r w:rsidR="00E82898">
      <w:t>50</w:t>
    </w:r>
    <w:r w:rsidRPr="00877007">
      <w:t xml:space="preserve">: </w:t>
    </w:r>
    <w:r w:rsidR="00E82898">
      <w:t>Artificial Intelligence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41B5A" w14:textId="77777777" w:rsidR="00E82898" w:rsidRDefault="00E828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0908D8"/>
    <w:multiLevelType w:val="hybridMultilevel"/>
    <w:tmpl w:val="C2AA9630"/>
    <w:lvl w:ilvl="0" w:tplc="7800144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34BF0"/>
    <w:rsid w:val="00183597"/>
    <w:rsid w:val="001B27C4"/>
    <w:rsid w:val="002806B7"/>
    <w:rsid w:val="00395E68"/>
    <w:rsid w:val="003F4714"/>
    <w:rsid w:val="00401D65"/>
    <w:rsid w:val="004223E8"/>
    <w:rsid w:val="00424108"/>
    <w:rsid w:val="004A784B"/>
    <w:rsid w:val="005B7079"/>
    <w:rsid w:val="005D62BE"/>
    <w:rsid w:val="006D793E"/>
    <w:rsid w:val="00724F18"/>
    <w:rsid w:val="0073677D"/>
    <w:rsid w:val="0082223F"/>
    <w:rsid w:val="00877007"/>
    <w:rsid w:val="008B5129"/>
    <w:rsid w:val="009A757D"/>
    <w:rsid w:val="00A84A44"/>
    <w:rsid w:val="00B13ADF"/>
    <w:rsid w:val="00B83595"/>
    <w:rsid w:val="00B85F69"/>
    <w:rsid w:val="00C54DC8"/>
    <w:rsid w:val="00C73692"/>
    <w:rsid w:val="00C93BB7"/>
    <w:rsid w:val="00CB25E9"/>
    <w:rsid w:val="00D0165E"/>
    <w:rsid w:val="00D75C7B"/>
    <w:rsid w:val="00D85C7B"/>
    <w:rsid w:val="00DE2224"/>
    <w:rsid w:val="00E03F97"/>
    <w:rsid w:val="00E234E9"/>
    <w:rsid w:val="00E82479"/>
    <w:rsid w:val="00E82898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5D62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94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k18</b:Tag>
    <b:SourceType>ConferenceProceedings</b:SourceType>
    <b:Guid>{9413576A-7D73-4785-A00E-682E262EBC1F}</b:Guid>
    <b:Title>From artificial intelligence to augmented age an overview</b:Title>
    <b:Year>2018</b:Year>
    <b:Author>
      <b:Author>
        <b:NameList>
          <b:Person>
            <b:Last>Lukac</b:Last>
            <b:First>D</b:First>
          </b:Person>
          <b:Person>
            <b:Last>Milic</b:Last>
            <b:First>M</b:First>
          </b:Person>
          <b:Person>
            <b:Last>Nikolic</b:Last>
            <b:First>J</b:First>
          </b:Person>
        </b:NameList>
      </b:Author>
    </b:Author>
    <b:Pages>100-103</b:Pages>
    <b:ConferenceName>Zooming Innovation in Consumer Technologies Conference</b:ConferenceName>
    <b:DOI>https://doi-org.proxy1.ncu.edu/10.1109/ZINC.2018.8448793</b:DOI>
    <b:RefOrder>1</b:RefOrder>
  </b:Source>
</b:Sources>
</file>

<file path=customXml/itemProps1.xml><?xml version="1.0" encoding="utf-8"?>
<ds:datastoreItem xmlns:ds="http://schemas.openxmlformats.org/officeDocument/2006/customXml" ds:itemID="{64F7CE39-BEC3-4B6C-8955-53DF7DEC7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1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1</cp:revision>
  <dcterms:created xsi:type="dcterms:W3CDTF">2019-05-19T17:38:00Z</dcterms:created>
  <dcterms:modified xsi:type="dcterms:W3CDTF">2020-10-11T17:53:00Z</dcterms:modified>
</cp:coreProperties>
</file>